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652F79" w14:textId="683DF0F3" w:rsidR="008A6E49" w:rsidRDefault="003828F1" w:rsidP="003828F1">
      <w:pPr>
        <w:pStyle w:val="Heading1"/>
        <w:jc w:val="center"/>
      </w:pPr>
      <w:r>
        <w:t>Task C11.2.3</w:t>
      </w:r>
    </w:p>
    <w:p w14:paraId="2B518A5F" w14:textId="309E2485" w:rsidR="003828F1" w:rsidRDefault="003828F1" w:rsidP="003828F1">
      <w:r>
        <w:t>JSON file used:</w:t>
      </w:r>
    </w:p>
    <w:p w14:paraId="7AFA5174" w14:textId="11A1BB19" w:rsidR="003828F1" w:rsidRPr="00964798" w:rsidRDefault="003828F1" w:rsidP="003828F1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BD56FE" wp14:editId="720AF3D2">
                <wp:simplePos x="0" y="0"/>
                <wp:positionH relativeFrom="column">
                  <wp:posOffset>-7620</wp:posOffset>
                </wp:positionH>
                <wp:positionV relativeFrom="paragraph">
                  <wp:posOffset>6372860</wp:posOffset>
                </wp:positionV>
                <wp:extent cx="5882640" cy="63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26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42DEE1" w14:textId="77777777" w:rsidR="003828F1" w:rsidRPr="00BD3A3A" w:rsidRDefault="003828F1" w:rsidP="003828F1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6D65AD">
                              <w:fldChar w:fldCharType="begin"/>
                            </w:r>
                            <w:r w:rsidR="006D65AD">
                              <w:instrText xml:space="preserve"> SEQ Figure \* ARABIC </w:instrText>
                            </w:r>
                            <w:r w:rsidR="006D65AD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6D65AD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t>book.josn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BD56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.6pt;margin-top:501.8pt;width:463.2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" stroked="f">
                <v:textbox style="mso-fit-shape-to-text:t" inset="0,0,0,0">
                  <w:txbxContent>
                    <w:p w14:paraId="4442DEE1" w14:textId="77777777" w:rsidR="003828F1" w:rsidRPr="00BD3A3A" w:rsidRDefault="003828F1" w:rsidP="003828F1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6D65AD">
                        <w:fldChar w:fldCharType="begin"/>
                      </w:r>
                      <w:r w:rsidR="006D65AD">
                        <w:instrText xml:space="preserve"> SEQ Figure \* ARABIC </w:instrText>
                      </w:r>
                      <w:r w:rsidR="006D65AD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6D65AD"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proofErr w:type="spellStart"/>
                      <w:proofErr w:type="gramStart"/>
                      <w:r>
                        <w:t>book.josn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E8B86B" wp14:editId="78F799E3">
                <wp:simplePos x="0" y="0"/>
                <wp:positionH relativeFrom="column">
                  <wp:posOffset>-7620</wp:posOffset>
                </wp:positionH>
                <wp:positionV relativeFrom="paragraph">
                  <wp:posOffset>196850</wp:posOffset>
                </wp:positionV>
                <wp:extent cx="5882640" cy="6118860"/>
                <wp:effectExtent l="19050" t="19050" r="22860" b="152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2640" cy="6118860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DBAFB2" id="Rectangle 2" o:spid="_x0000_s1026" style="position:absolute;margin-left:-.6pt;margin-top:15.5pt;width:463.2pt;height:481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" filled="f" strokecolor="black [1600]" strokeweight="2.25pt"/>
            </w:pict>
          </mc:Fallback>
        </mc:AlternateContent>
      </w:r>
    </w:p>
    <w:p w14:paraId="528538DC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book1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[</w:t>
      </w:r>
    </w:p>
    <w:p w14:paraId="5BE32EC8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proofErr w:type="spell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isbn</w:t>
      </w:r>
      <w:proofErr w:type="spellEnd"/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999-888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>},</w:t>
      </w:r>
    </w:p>
    <w:p w14:paraId="358686D9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book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The secret river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>},</w:t>
      </w:r>
    </w:p>
    <w:p w14:paraId="04F004A8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author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Kate Grenville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>},</w:t>
      </w:r>
    </w:p>
    <w:p w14:paraId="06EF61FF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reviews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[</w:t>
      </w:r>
    </w:p>
    <w:p w14:paraId="288F399F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{</w:t>
      </w:r>
    </w:p>
    <w:p w14:paraId="19A25544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reviewer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Hua Tang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14:paraId="03ADD6A4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score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7"</w:t>
      </w:r>
    </w:p>
    <w:p w14:paraId="3F100940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,</w:t>
      </w:r>
    </w:p>
    <w:p w14:paraId="653FB483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{</w:t>
      </w:r>
    </w:p>
    <w:p w14:paraId="57FD04BE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reviewer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Jim Wong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14:paraId="20ABD03B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score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8"</w:t>
      </w:r>
    </w:p>
    <w:p w14:paraId="7A602DCA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,</w:t>
      </w:r>
    </w:p>
    <w:p w14:paraId="56C98DBA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{</w:t>
      </w:r>
    </w:p>
    <w:p w14:paraId="0D4EEF6A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reviewer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Andrea Bauer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14:paraId="28437CFE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score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6"</w:t>
      </w:r>
    </w:p>
    <w:p w14:paraId="401EDAB0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</w:t>
      </w:r>
    </w:p>
    <w:p w14:paraId="7AB87789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]}</w:t>
      </w:r>
    </w:p>
    <w:p w14:paraId="11CECEAA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</w:p>
    <w:p w14:paraId="45DB0807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book2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[</w:t>
      </w:r>
    </w:p>
    <w:p w14:paraId="7ECFDE30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proofErr w:type="spell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isbn</w:t>
      </w:r>
      <w:proofErr w:type="spellEnd"/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777-222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>},</w:t>
      </w:r>
    </w:p>
    <w:p w14:paraId="078BDBFD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book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 xml:space="preserve">"Fooled by </w:t>
      </w:r>
      <w:proofErr w:type="spellStart"/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tandomness</w:t>
      </w:r>
      <w:proofErr w:type="spellEnd"/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>},</w:t>
      </w:r>
    </w:p>
    <w:p w14:paraId="1B8338D4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author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 xml:space="preserve">"Nassim </w:t>
      </w:r>
      <w:proofErr w:type="spellStart"/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Taleb</w:t>
      </w:r>
      <w:proofErr w:type="spellEnd"/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>},</w:t>
      </w:r>
    </w:p>
    <w:p w14:paraId="1427CE2C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reviews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[</w:t>
      </w:r>
    </w:p>
    <w:p w14:paraId="561D2774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{</w:t>
      </w:r>
    </w:p>
    <w:p w14:paraId="377F7332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reviewer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Simon Jones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14:paraId="2F7307C7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score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5"</w:t>
      </w:r>
    </w:p>
    <w:p w14:paraId="6AFE2320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,</w:t>
      </w:r>
    </w:p>
    <w:p w14:paraId="3296678E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{</w:t>
      </w:r>
    </w:p>
    <w:p w14:paraId="4F0F7FD6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reviewer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 xml:space="preserve">"John </w:t>
      </w:r>
      <w:proofErr w:type="spellStart"/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Messum</w:t>
      </w:r>
      <w:proofErr w:type="spellEnd"/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14:paraId="20A81900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score</w:t>
      </w:r>
      <w:proofErr w:type="gramStart"/>
      <w:r w:rsidRPr="00767198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767198">
        <w:rPr>
          <w:rFonts w:ascii="Courier New" w:eastAsia="Times New Roman" w:hAnsi="Courier New" w:cs="Courier New"/>
          <w:color w:val="800000"/>
          <w:sz w:val="20"/>
          <w:szCs w:val="20"/>
        </w:rPr>
        <w:t>"10"</w:t>
      </w:r>
    </w:p>
    <w:p w14:paraId="6BD3C9D2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</w:t>
      </w:r>
    </w:p>
    <w:p w14:paraId="36F27FAA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]}</w:t>
      </w:r>
    </w:p>
    <w:p w14:paraId="101878B3" w14:textId="77777777" w:rsidR="00767198" w:rsidRPr="00767198" w:rsidRDefault="00767198" w:rsidP="007671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67198">
        <w:rPr>
          <w:rFonts w:ascii="Courier New" w:eastAsia="Times New Roman" w:hAnsi="Courier New" w:cs="Courier New"/>
          <w:color w:val="000000"/>
          <w:sz w:val="20"/>
          <w:szCs w:val="20"/>
        </w:rPr>
        <w:t>]}</w:t>
      </w:r>
    </w:p>
    <w:p w14:paraId="3DEBD59A" w14:textId="77777777" w:rsidR="003828F1" w:rsidRDefault="003828F1" w:rsidP="003828F1"/>
    <w:p w14:paraId="2395B7F5" w14:textId="3BC208CE" w:rsidR="003828F1" w:rsidRDefault="003828F1" w:rsidP="003828F1"/>
    <w:p w14:paraId="1DD894FD" w14:textId="18D872B2" w:rsidR="00767198" w:rsidRDefault="00767198" w:rsidP="003828F1"/>
    <w:p w14:paraId="42B4E6C3" w14:textId="77777777" w:rsidR="00767198" w:rsidRPr="003828F1" w:rsidRDefault="00767198" w:rsidP="003828F1"/>
    <w:p w14:paraId="78C7AD0F" w14:textId="6079E09F" w:rsidR="003828F1" w:rsidRDefault="003828F1" w:rsidP="003828F1">
      <w:r w:rsidRPr="003828F1">
        <w:rPr>
          <w:noProof/>
        </w:rPr>
        <w:lastRenderedPageBreak/>
        <w:drawing>
          <wp:inline distT="0" distB="0" distL="0" distR="0" wp14:anchorId="5901B7E2" wp14:editId="69720BC7">
            <wp:extent cx="6172200" cy="1386079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386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CDF1D" w14:textId="611797B1" w:rsidR="003828F1" w:rsidRDefault="003828F1" w:rsidP="003828F1"/>
    <w:p w14:paraId="5BB761AA" w14:textId="3EAB2042" w:rsidR="003828F1" w:rsidRDefault="003828F1" w:rsidP="003828F1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BA5348" wp14:editId="02FC8C7E">
                <wp:simplePos x="0" y="0"/>
                <wp:positionH relativeFrom="column">
                  <wp:posOffset>-66675</wp:posOffset>
                </wp:positionH>
                <wp:positionV relativeFrom="paragraph">
                  <wp:posOffset>189865</wp:posOffset>
                </wp:positionV>
                <wp:extent cx="5882640" cy="466725"/>
                <wp:effectExtent l="19050" t="19050" r="2286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2640" cy="466725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CDEED2" id="Rectangle 4" o:spid="_x0000_s1026" style="position:absolute;margin-left:-5.25pt;margin-top:14.95pt;width:463.2pt;height:36.7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" filled="f" strokecolor="black [1600]" strokeweight="2.25pt"/>
            </w:pict>
          </mc:Fallback>
        </mc:AlternateContent>
      </w:r>
      <w:r>
        <w:t>Command used:</w:t>
      </w:r>
    </w:p>
    <w:p w14:paraId="0498E4D7" w14:textId="3BEEBD3D" w:rsidR="003828F1" w:rsidRDefault="008339EE" w:rsidP="003828F1">
      <w:pPr>
        <w:rPr>
          <w:rFonts w:ascii="Courier New" w:eastAsia="Times New Roman" w:hAnsi="Courier New" w:cs="Courier New"/>
          <w:color w:val="FFFF80"/>
          <w:sz w:val="20"/>
          <w:szCs w:val="20"/>
          <w:shd w:val="clear" w:color="auto" w:fill="FF0000"/>
        </w:rPr>
      </w:pPr>
      <w:r w:rsidRPr="008339EE">
        <w:rPr>
          <w:rFonts w:ascii="Courier New" w:eastAsia="Times New Roman" w:hAnsi="Courier New" w:cs="Courier New"/>
          <w:color w:val="FFFF80"/>
          <w:sz w:val="20"/>
          <w:szCs w:val="20"/>
          <w:shd w:val="clear" w:color="auto" w:fill="FF0000"/>
        </w:rPr>
        <w:t xml:space="preserve">&gt; </w:t>
      </w:r>
      <w:proofErr w:type="spellStart"/>
      <w:proofErr w:type="gramStart"/>
      <w:r w:rsidRPr="008339EE">
        <w:rPr>
          <w:rFonts w:ascii="Courier New" w:eastAsia="Times New Roman" w:hAnsi="Courier New" w:cs="Courier New"/>
          <w:color w:val="FFFF80"/>
          <w:sz w:val="20"/>
          <w:szCs w:val="20"/>
          <w:shd w:val="clear" w:color="auto" w:fill="FF0000"/>
        </w:rPr>
        <w:t>db.books</w:t>
      </w:r>
      <w:proofErr w:type="gramEnd"/>
      <w:r w:rsidRPr="008339EE">
        <w:rPr>
          <w:rFonts w:ascii="Courier New" w:eastAsia="Times New Roman" w:hAnsi="Courier New" w:cs="Courier New"/>
          <w:color w:val="FFFF80"/>
          <w:sz w:val="20"/>
          <w:szCs w:val="20"/>
          <w:shd w:val="clear" w:color="auto" w:fill="FF0000"/>
        </w:rPr>
        <w:t>.updateOne</w:t>
      </w:r>
      <w:proofErr w:type="spellEnd"/>
      <w:r w:rsidRPr="008339EE">
        <w:rPr>
          <w:rFonts w:ascii="Courier New" w:eastAsia="Times New Roman" w:hAnsi="Courier New" w:cs="Courier New"/>
          <w:color w:val="FFFF80"/>
          <w:sz w:val="20"/>
          <w:szCs w:val="20"/>
          <w:shd w:val="clear" w:color="auto" w:fill="FF0000"/>
        </w:rPr>
        <w:t>({"book1":{$</w:t>
      </w:r>
      <w:proofErr w:type="spellStart"/>
      <w:r w:rsidRPr="008339EE">
        <w:rPr>
          <w:rFonts w:ascii="Courier New" w:eastAsia="Times New Roman" w:hAnsi="Courier New" w:cs="Courier New"/>
          <w:color w:val="FFFF80"/>
          <w:sz w:val="20"/>
          <w:szCs w:val="20"/>
          <w:shd w:val="clear" w:color="auto" w:fill="FF0000"/>
        </w:rPr>
        <w:t>elemMatch</w:t>
      </w:r>
      <w:proofErr w:type="spellEnd"/>
      <w:r w:rsidRPr="008339EE">
        <w:rPr>
          <w:rFonts w:ascii="Courier New" w:eastAsia="Times New Roman" w:hAnsi="Courier New" w:cs="Courier New"/>
          <w:color w:val="FFFF80"/>
          <w:sz w:val="20"/>
          <w:szCs w:val="20"/>
          <w:shd w:val="clear" w:color="auto" w:fill="FF0000"/>
        </w:rPr>
        <w:t>:{"isbn":"999-888"</w:t>
      </w:r>
      <w:r>
        <w:rPr>
          <w:rFonts w:ascii="Courier New" w:eastAsia="Times New Roman" w:hAnsi="Courier New" w:cs="Courier New"/>
          <w:color w:val="FFFF80"/>
          <w:sz w:val="20"/>
          <w:szCs w:val="20"/>
          <w:shd w:val="clear" w:color="auto" w:fill="FF0000"/>
        </w:rPr>
        <w:t xml:space="preserve"> </w:t>
      </w:r>
      <w:r w:rsidRPr="008339EE">
        <w:rPr>
          <w:rFonts w:ascii="Courier New" w:eastAsia="Times New Roman" w:hAnsi="Courier New" w:cs="Courier New"/>
          <w:color w:val="FFFF80"/>
          <w:sz w:val="20"/>
          <w:szCs w:val="20"/>
          <w:shd w:val="clear" w:color="auto" w:fill="FF0000"/>
        </w:rPr>
        <w:t>}}},</w:t>
      </w:r>
      <w:r>
        <w:rPr>
          <w:rFonts w:ascii="Courier New" w:eastAsia="Times New Roman" w:hAnsi="Courier New" w:cs="Courier New"/>
          <w:color w:val="FFFF80"/>
          <w:sz w:val="20"/>
          <w:szCs w:val="20"/>
          <w:shd w:val="clear" w:color="auto" w:fill="FF0000"/>
        </w:rPr>
        <w:t xml:space="preserve"> </w:t>
      </w:r>
      <w:r w:rsidRPr="008339EE">
        <w:rPr>
          <w:rFonts w:ascii="Courier New" w:eastAsia="Times New Roman" w:hAnsi="Courier New" w:cs="Courier New"/>
          <w:color w:val="FFFF80"/>
          <w:sz w:val="20"/>
          <w:szCs w:val="20"/>
          <w:shd w:val="clear" w:color="auto" w:fill="FF0000"/>
        </w:rPr>
        <w:t>{$set:{"book1.2" : {"</w:t>
      </w:r>
      <w:proofErr w:type="spellStart"/>
      <w:r w:rsidRPr="008339EE">
        <w:rPr>
          <w:rFonts w:ascii="Courier New" w:eastAsia="Times New Roman" w:hAnsi="Courier New" w:cs="Courier New"/>
          <w:color w:val="FFFF80"/>
          <w:sz w:val="20"/>
          <w:szCs w:val="20"/>
          <w:shd w:val="clear" w:color="auto" w:fill="FF0000"/>
        </w:rPr>
        <w:t>Author":"Simon</w:t>
      </w:r>
      <w:proofErr w:type="spellEnd"/>
      <w:r w:rsidRPr="008339EE">
        <w:rPr>
          <w:rFonts w:ascii="Courier New" w:eastAsia="Times New Roman" w:hAnsi="Courier New" w:cs="Courier New"/>
          <w:color w:val="FFFF80"/>
          <w:sz w:val="20"/>
          <w:szCs w:val="20"/>
          <w:shd w:val="clear" w:color="auto" w:fill="FF0000"/>
        </w:rPr>
        <w:t xml:space="preserve"> Collins"}}});</w:t>
      </w:r>
    </w:p>
    <w:p w14:paraId="50DEA653" w14:textId="50A9F24E" w:rsidR="006152EB" w:rsidRDefault="006152EB" w:rsidP="003828F1">
      <w:pPr>
        <w:rPr>
          <w:rFonts w:ascii="Courier New" w:eastAsia="Times New Roman" w:hAnsi="Courier New" w:cs="Courier New"/>
          <w:color w:val="FFFF80"/>
          <w:sz w:val="20"/>
          <w:szCs w:val="20"/>
          <w:shd w:val="clear" w:color="auto" w:fill="FF0000"/>
        </w:rPr>
      </w:pPr>
    </w:p>
    <w:p w14:paraId="22C168F0" w14:textId="6EECFD1A" w:rsidR="006152EB" w:rsidRDefault="006152EB" w:rsidP="006152EB">
      <w:r>
        <w:t xml:space="preserve">What is </w:t>
      </w:r>
      <w:proofErr w:type="spellStart"/>
      <w:r>
        <w:t>upsert</w:t>
      </w:r>
      <w:proofErr w:type="spellEnd"/>
      <w:r>
        <w:t xml:space="preserve">: </w:t>
      </w:r>
      <w:proofErr w:type="spellStart"/>
      <w:r>
        <w:t>upsert</w:t>
      </w:r>
      <w:proofErr w:type="spellEnd"/>
      <w:r>
        <w:t xml:space="preserve"> </w:t>
      </w:r>
      <w:r w:rsidR="001350D2">
        <w:t xml:space="preserve">is special insert type or argument that allows </w:t>
      </w:r>
      <w:r w:rsidR="000C5468">
        <w:t>data to be inserted if not found by the update criteria</w:t>
      </w:r>
    </w:p>
    <w:p w14:paraId="14B6D013" w14:textId="3BE3406B" w:rsidR="000C5468" w:rsidRDefault="000C5468" w:rsidP="006152EB">
      <w:r>
        <w:t xml:space="preserve">In simple </w:t>
      </w:r>
      <w:proofErr w:type="gramStart"/>
      <w:r>
        <w:t xml:space="preserve">words </w:t>
      </w:r>
      <w:r w:rsidR="00295494">
        <w:t>:</w:t>
      </w:r>
      <w:proofErr w:type="gramEnd"/>
      <w:r w:rsidR="00295494">
        <w:t xml:space="preserve"> if found change it, if not found insert a new one.</w:t>
      </w:r>
    </w:p>
    <w:p w14:paraId="182B23B0" w14:textId="31D8356A" w:rsidR="00295494" w:rsidRPr="003828F1" w:rsidRDefault="006D65AD" w:rsidP="006152EB">
      <w:r>
        <w:t>Syntax: {$set: {}, {</w:t>
      </w:r>
      <w:proofErr w:type="spellStart"/>
      <w:proofErr w:type="gramStart"/>
      <w:r>
        <w:t>upsert:true</w:t>
      </w:r>
      <w:proofErr w:type="spellEnd"/>
      <w:proofErr w:type="gramEnd"/>
      <w:r>
        <w:t>}}</w:t>
      </w:r>
    </w:p>
    <w:sectPr w:rsidR="00295494" w:rsidRPr="003828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TQyNDQ2NjK1MDRX0lEKTi0uzszPAykwrgUAYVcZxiwAAAA="/>
  </w:docVars>
  <w:rsids>
    <w:rsidRoot w:val="003828F1"/>
    <w:rsid w:val="000C5468"/>
    <w:rsid w:val="001350D2"/>
    <w:rsid w:val="00295494"/>
    <w:rsid w:val="003828F1"/>
    <w:rsid w:val="006152EB"/>
    <w:rsid w:val="006D65AD"/>
    <w:rsid w:val="00767198"/>
    <w:rsid w:val="008339EE"/>
    <w:rsid w:val="00C2743C"/>
    <w:rsid w:val="00C949CB"/>
    <w:rsid w:val="00D1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78411"/>
  <w15:chartTrackingRefBased/>
  <w15:docId w15:val="{954AFCE0-79EF-4EDD-91FF-C08D0FCBA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28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28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c131">
    <w:name w:val="sc131"/>
    <w:basedOn w:val="DefaultParagraphFont"/>
    <w:rsid w:val="003828F1"/>
    <w:rPr>
      <w:rFonts w:ascii="Courier New" w:hAnsi="Courier New" w:cs="Courier New" w:hint="default"/>
      <w:color w:val="FFFF80"/>
      <w:sz w:val="20"/>
      <w:szCs w:val="20"/>
      <w:shd w:val="clear" w:color="auto" w:fill="FF0000"/>
    </w:rPr>
  </w:style>
  <w:style w:type="paragraph" w:styleId="Caption">
    <w:name w:val="caption"/>
    <w:basedOn w:val="Normal"/>
    <w:next w:val="Normal"/>
    <w:uiPriority w:val="35"/>
    <w:unhideWhenUsed/>
    <w:qFormat/>
    <w:rsid w:val="003828F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8">
    <w:name w:val="sc8"/>
    <w:basedOn w:val="DefaultParagraphFont"/>
    <w:rsid w:val="00767198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41">
    <w:name w:val="sc41"/>
    <w:basedOn w:val="DefaultParagraphFont"/>
    <w:rsid w:val="00767198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0">
    <w:name w:val="sc0"/>
    <w:basedOn w:val="DefaultParagraphFont"/>
    <w:rsid w:val="00767198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21">
    <w:name w:val="sc21"/>
    <w:basedOn w:val="DefaultParagraphFont"/>
    <w:rsid w:val="00767198"/>
    <w:rPr>
      <w:rFonts w:ascii="Courier New" w:hAnsi="Courier New" w:cs="Courier New" w:hint="default"/>
      <w:color w:val="8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66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8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96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01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164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9</cp:revision>
  <dcterms:created xsi:type="dcterms:W3CDTF">2020-10-22T11:53:00Z</dcterms:created>
  <dcterms:modified xsi:type="dcterms:W3CDTF">2020-10-28T22:26:00Z</dcterms:modified>
</cp:coreProperties>
</file>